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2EAF3" w14:textId="77777777" w:rsidR="00561360" w:rsidRDefault="00561360">
      <w:pPr>
        <w:rPr>
          <w:b/>
        </w:rPr>
      </w:pPr>
      <w:r>
        <w:rPr>
          <w:b/>
        </w:rPr>
        <w:t>Stakeholders</w:t>
      </w:r>
    </w:p>
    <w:p w14:paraId="782C674E" w14:textId="77777777" w:rsidR="00561360" w:rsidRDefault="00561360" w:rsidP="00561360">
      <w:pPr>
        <w:pStyle w:val="ListParagraph"/>
        <w:numPr>
          <w:ilvl w:val="0"/>
          <w:numId w:val="1"/>
        </w:numPr>
      </w:pPr>
      <w:r>
        <w:t>Teachers who will use the software for marking.</w:t>
      </w:r>
    </w:p>
    <w:p w14:paraId="5A84256D" w14:textId="77777777" w:rsidR="00561360" w:rsidRDefault="00561360" w:rsidP="00561360">
      <w:pPr>
        <w:pStyle w:val="ListParagraph"/>
        <w:numPr>
          <w:ilvl w:val="0"/>
          <w:numId w:val="1"/>
        </w:numPr>
      </w:pPr>
      <w:r>
        <w:t>Admin staff who will use the software for distributing marks.</w:t>
      </w:r>
    </w:p>
    <w:p w14:paraId="1A9CBDD0" w14:textId="77777777" w:rsidR="00561360" w:rsidRDefault="00561360" w:rsidP="00561360">
      <w:pPr>
        <w:pStyle w:val="ListParagraph"/>
        <w:numPr>
          <w:ilvl w:val="0"/>
          <w:numId w:val="1"/>
        </w:numPr>
      </w:pPr>
      <w:r>
        <w:t>Students who will use the software to view their marks.</w:t>
      </w:r>
    </w:p>
    <w:p w14:paraId="0A2A87AB" w14:textId="77777777" w:rsidR="00561360" w:rsidRDefault="00561360" w:rsidP="00561360">
      <w:pPr>
        <w:pStyle w:val="ListParagraph"/>
        <w:numPr>
          <w:ilvl w:val="0"/>
          <w:numId w:val="1"/>
        </w:numPr>
      </w:pPr>
      <w:r>
        <w:t>Other Uni staff.</w:t>
      </w:r>
    </w:p>
    <w:p w14:paraId="1CA359F4" w14:textId="77777777" w:rsidR="00561360" w:rsidRDefault="00561360" w:rsidP="00561360">
      <w:pPr>
        <w:rPr>
          <w:b/>
        </w:rPr>
      </w:pPr>
      <w:r>
        <w:rPr>
          <w:b/>
        </w:rPr>
        <w:t>Functional Requirements</w:t>
      </w:r>
    </w:p>
    <w:p w14:paraId="41BEAD46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Staff and students should be able to log in with Single Sign-on.</w:t>
      </w:r>
    </w:p>
    <w:p w14:paraId="4B0A22C8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Staff should be able to choose to input either coursework or exam marks.</w:t>
      </w:r>
    </w:p>
    <w:p w14:paraId="5EE53004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Staff should be able to input the student number for each piece of work.</w:t>
      </w:r>
    </w:p>
    <w:p w14:paraId="196FEFBC" w14:textId="77777777" w:rsidR="00B16994" w:rsidRDefault="00B16994" w:rsidP="00561360">
      <w:pPr>
        <w:pStyle w:val="ListParagraph"/>
        <w:numPr>
          <w:ilvl w:val="0"/>
          <w:numId w:val="2"/>
        </w:numPr>
      </w:pPr>
      <w:r>
        <w:t>Staff should be able to input the work id for each piece of work, to distinguish different assignments from each other.</w:t>
      </w:r>
    </w:p>
    <w:p w14:paraId="764CB072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Staff should be able to choose a band for each criterium, as radio buttons.</w:t>
      </w:r>
    </w:p>
    <w:p w14:paraId="771A0B9C" w14:textId="77777777" w:rsidR="00B16994" w:rsidRDefault="00B16994" w:rsidP="00561360">
      <w:pPr>
        <w:pStyle w:val="ListParagraph"/>
        <w:numPr>
          <w:ilvl w:val="0"/>
          <w:numId w:val="2"/>
        </w:numPr>
      </w:pPr>
      <w:r>
        <w:t>When staff hover over a key word in the criteria, the definition should appear.</w:t>
      </w:r>
    </w:p>
    <w:p w14:paraId="3D3C45CD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The software should require a band to be chosen for each criterium.</w:t>
      </w:r>
    </w:p>
    <w:p w14:paraId="4C4E9320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The software should calculate the average mark based on the inputted bands.</w:t>
      </w:r>
    </w:p>
    <w:p w14:paraId="7D6F21AA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The software should round the mark to the nearest in the list of possible marks.</w:t>
      </w:r>
    </w:p>
    <w:p w14:paraId="2B6B7E4E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Staff should be able to add a comment next to each criterium, to justify why they chose a particular band.</w:t>
      </w:r>
    </w:p>
    <w:p w14:paraId="55D94070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Staff should be able to add an overall comment to a mark.</w:t>
      </w:r>
    </w:p>
    <w:p w14:paraId="0A89FB2E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The software should summarise all the bands chosen, comments and marks before submitting, to avoid human error.</w:t>
      </w:r>
    </w:p>
    <w:p w14:paraId="6A75DC2A" w14:textId="77777777" w:rsidR="00561360" w:rsidRDefault="00561360" w:rsidP="00561360">
      <w:pPr>
        <w:pStyle w:val="ListParagraph"/>
        <w:numPr>
          <w:ilvl w:val="0"/>
          <w:numId w:val="2"/>
        </w:numPr>
      </w:pPr>
      <w:r>
        <w:t>Staff should be given the option to edit the bands or submit the grade.</w:t>
      </w:r>
    </w:p>
    <w:p w14:paraId="468C29E6" w14:textId="5C3CE720" w:rsidR="00B16994" w:rsidRDefault="00561360" w:rsidP="00B16994">
      <w:pPr>
        <w:pStyle w:val="ListParagraph"/>
        <w:numPr>
          <w:ilvl w:val="0"/>
          <w:numId w:val="2"/>
        </w:numPr>
      </w:pPr>
      <w:r>
        <w:t>The student number</w:t>
      </w:r>
      <w:r w:rsidR="00B16994">
        <w:t>, work id</w:t>
      </w:r>
      <w:r>
        <w:t xml:space="preserve"> and grade should be stored in a database.</w:t>
      </w:r>
    </w:p>
    <w:p w14:paraId="277BA11A" w14:textId="6BC6BE38" w:rsidR="00A02DD7" w:rsidRDefault="00A02DD7" w:rsidP="00A02DD7">
      <w:pPr>
        <w:rPr>
          <w:b/>
        </w:rPr>
      </w:pPr>
      <w:r>
        <w:rPr>
          <w:b/>
        </w:rPr>
        <w:t>Non-Functional Requirements</w:t>
      </w:r>
    </w:p>
    <w:p w14:paraId="427C4DD9" w14:textId="21A913D1" w:rsidR="00A02DD7" w:rsidRDefault="001144B2" w:rsidP="00A02DD7">
      <w:pPr>
        <w:pStyle w:val="ListParagraph"/>
        <w:numPr>
          <w:ilvl w:val="0"/>
          <w:numId w:val="3"/>
        </w:numPr>
      </w:pPr>
      <w:r>
        <w:t>The database should comply to the GDPR</w:t>
      </w:r>
      <w:r w:rsidR="009E15D4">
        <w:t>.</w:t>
      </w:r>
    </w:p>
    <w:p w14:paraId="6E69EE33" w14:textId="77777777" w:rsidR="009E15D4" w:rsidRPr="00A02DD7" w:rsidRDefault="009E15D4" w:rsidP="00A02DD7">
      <w:pPr>
        <w:pStyle w:val="ListParagraph"/>
        <w:numPr>
          <w:ilvl w:val="0"/>
          <w:numId w:val="3"/>
        </w:numPr>
      </w:pPr>
      <w:bookmarkStart w:id="0" w:name="_GoBack"/>
      <w:bookmarkEnd w:id="0"/>
    </w:p>
    <w:sectPr w:rsidR="009E15D4" w:rsidRPr="00A02D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C65D7"/>
    <w:multiLevelType w:val="hybridMultilevel"/>
    <w:tmpl w:val="67A234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11FAA"/>
    <w:multiLevelType w:val="hybridMultilevel"/>
    <w:tmpl w:val="0270F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22348"/>
    <w:multiLevelType w:val="hybridMultilevel"/>
    <w:tmpl w:val="902087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sTQ2szA3AbINDZR0lIJTi4sz8/NACgxrAfuj9hksAAAA"/>
  </w:docVars>
  <w:rsids>
    <w:rsidRoot w:val="00561360"/>
    <w:rsid w:val="001144B2"/>
    <w:rsid w:val="00561360"/>
    <w:rsid w:val="009E15D4"/>
    <w:rsid w:val="00A02DD7"/>
    <w:rsid w:val="00B16994"/>
    <w:rsid w:val="00B83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EE504"/>
  <w15:chartTrackingRefBased/>
  <w15:docId w15:val="{46B3D795-34A9-4C51-982D-87D2542F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3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1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Dale</dc:creator>
  <cp:keywords/>
  <dc:description/>
  <cp:lastModifiedBy>Lucas Dale</cp:lastModifiedBy>
  <cp:revision>5</cp:revision>
  <dcterms:created xsi:type="dcterms:W3CDTF">2018-10-24T10:09:00Z</dcterms:created>
  <dcterms:modified xsi:type="dcterms:W3CDTF">2018-10-24T10:36:00Z</dcterms:modified>
</cp:coreProperties>
</file>